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A76AA8" w:rsidP="00A76AA8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General</w:t>
            </w:r>
            <w:r w:rsidR="00F14E67"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 xml:space="preserve"> </w:t>
            </w: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Operat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:rsidR="00F14E67" w:rsidRPr="00A76AA8" w:rsidRDefault="00F14E67" w:rsidP="00A76AA8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76AA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F14E67" w:rsidRPr="00A76AA8" w:rsidRDefault="00F14E67" w:rsidP="00A76AA8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76AA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A76AA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A76AA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A76AA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F14E67" w:rsidRPr="00A76AA8" w:rsidRDefault="00F14E67" w:rsidP="00A76AA8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F14E67" w:rsidRPr="00A76AA8" w:rsidRDefault="00F14E67" w:rsidP="00A76AA8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A76AA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A76AA8" w:rsidRPr="00A76AA8" w:rsidRDefault="00A76AA8" w:rsidP="00A76AA8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76AA8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I came across your job posting in ABC Company for a General Operator position, and I am interested in applying for it. I am the ideal candidate for this position due to my background as General Operator and I am confident that my additional industry expertise and knowledge will be very helpful to your company.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US" w:eastAsia="en-IN"/>
        </w:rPr>
        <w:t xml:space="preserve"> </w:t>
      </w:r>
      <w:r w:rsidRPr="00A76AA8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I am an enthusiastic and driven professional with a high school diploma. I take great satisfaction in my capability to work diligently and effectively in a hectic situation. I also pay close attention to detail and take extra precautions to perform all assignments correctly and to the greatest quality. I feel confident working both individually and as a team, and I am always ready to pitch in when assistance is required.</w:t>
      </w:r>
    </w:p>
    <w:p w:rsidR="00A76AA8" w:rsidRPr="00A76AA8" w:rsidRDefault="00A76AA8" w:rsidP="00A76AA8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A76AA8" w:rsidRPr="00A76AA8" w:rsidRDefault="00A76AA8" w:rsidP="00A76AA8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76AA8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A few of my qualifications and credentials include – </w:t>
      </w:r>
    </w:p>
    <w:p w:rsidR="00A76AA8" w:rsidRPr="00A76AA8" w:rsidRDefault="00A76AA8" w:rsidP="00A76AA8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76AA8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Appreciated as a good team player in being flexible with the team and working hand in hand for a common goal.</w:t>
      </w:r>
    </w:p>
    <w:p w:rsidR="00A76AA8" w:rsidRPr="00A76AA8" w:rsidRDefault="00A76AA8" w:rsidP="00A76AA8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76AA8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Commended for commitment to go above and beyond to complete the task</w:t>
      </w:r>
    </w:p>
    <w:p w:rsidR="00A76AA8" w:rsidRPr="00A76AA8" w:rsidRDefault="00A76AA8" w:rsidP="00A76AA8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76AA8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Great understanding of equipment and machinery and maintaining them properly.</w:t>
      </w:r>
    </w:p>
    <w:p w:rsidR="00A76AA8" w:rsidRPr="00A76AA8" w:rsidRDefault="00A76AA8" w:rsidP="00A76AA8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76AA8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Assisting with administrative tasks and completing work assigned by the supervisor.</w:t>
      </w:r>
    </w:p>
    <w:p w:rsidR="00A76AA8" w:rsidRPr="00A76AA8" w:rsidRDefault="00A76AA8" w:rsidP="00A76AA8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A76AA8" w:rsidRPr="00A76AA8" w:rsidRDefault="00A76AA8" w:rsidP="00A76AA8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76AA8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I am sure I have the knowledge and expertise necessary for the General Operator position at ABC Company. Given an opportunity to join the team at ABC. Inc, I can assure you my fullest contribution as a good team player and can bring significant value add to your organization, using my experience and skill set.</w:t>
      </w:r>
    </w:p>
    <w:p w:rsidR="00A76AA8" w:rsidRPr="00A76AA8" w:rsidRDefault="00A76AA8" w:rsidP="00A76AA8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A76AA8" w:rsidRPr="00A76AA8" w:rsidRDefault="00A76AA8" w:rsidP="00A76AA8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76AA8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Thus, I would be delighted to talk more in-depth about the position and my work experience during an interview for this post. Kindly let me know if you need any additional information from my end. I appreciate your forethought in advance.</w:t>
      </w:r>
    </w:p>
    <w:p w:rsidR="00A76AA8" w:rsidRPr="00A76AA8" w:rsidRDefault="00A76AA8" w:rsidP="00A76AA8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A76AA8" w:rsidRPr="00A76AA8" w:rsidRDefault="00A76AA8" w:rsidP="00A76AA8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A76AA8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Sincerely,</w:t>
      </w:r>
    </w:p>
    <w:p w:rsidR="00B94FF0" w:rsidRPr="00A76AA8" w:rsidRDefault="00A76AA8" w:rsidP="00A76AA8">
      <w:pPr>
        <w:spacing w:after="150" w:line="240" w:lineRule="auto"/>
        <w:rPr>
          <w:rFonts w:ascii="Arial" w:hAnsi="Arial" w:cs="Arial"/>
          <w:bCs/>
          <w:color w:val="000000" w:themeColor="text1"/>
          <w:sz w:val="24"/>
          <w:szCs w:val="24"/>
          <w:bdr w:val="none" w:sz="0" w:space="0" w:color="auto" w:frame="1"/>
          <w:lang w:val="en-IN"/>
        </w:rPr>
      </w:pPr>
      <w:r w:rsidRPr="00A76AA8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[Your Name]</w:t>
      </w:r>
    </w:p>
    <w:sectPr w:rsidR="00B94FF0" w:rsidRPr="00A76AA8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F0228" w:rsidRDefault="00CF0228" w:rsidP="007F78FC">
      <w:pPr>
        <w:spacing w:after="0" w:line="240" w:lineRule="auto"/>
      </w:pPr>
      <w:r>
        <w:separator/>
      </w:r>
    </w:p>
  </w:endnote>
  <w:endnote w:type="continuationSeparator" w:id="1">
    <w:p w:rsidR="00CF0228" w:rsidRDefault="00CF0228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C54C0F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F0228" w:rsidRDefault="00CF0228" w:rsidP="007F78FC">
      <w:pPr>
        <w:spacing w:after="0" w:line="240" w:lineRule="auto"/>
      </w:pPr>
      <w:r>
        <w:separator/>
      </w:r>
    </w:p>
  </w:footnote>
  <w:footnote w:type="continuationSeparator" w:id="1">
    <w:p w:rsidR="00CF0228" w:rsidRDefault="00CF0228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>
    <w:nsid w:val="45CA2C10"/>
    <w:multiLevelType w:val="hybridMultilevel"/>
    <w:tmpl w:val="24AAD1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3"/>
  </w:num>
  <w:num w:numId="8">
    <w:abstractNumId w:val="2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5256B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76AA8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0228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256B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Operator Cover Letter Sample</dc:title>
  <dc:subject>Create your Cover Letter using Free General Operator Cover Letter Sample Template</dc:subject>
  <dc:creator>Qwikresume.com</dc:creator>
  <dcterms:created xsi:type="dcterms:W3CDTF">2022-10-21T11:42:00Z</dcterms:created>
  <dcterms:modified xsi:type="dcterms:W3CDTF">2022-10-21T11:42:00Z</dcterms:modified>
  <cp:category>Logistics</cp:category>
</cp:coreProperties>
</file>